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044AD" w14:textId="77777777" w:rsidR="00BC74B0" w:rsidRDefault="0046379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37985C" wp14:editId="10DCD079">
                <wp:simplePos x="0" y="0"/>
                <wp:positionH relativeFrom="column">
                  <wp:posOffset>1352550</wp:posOffset>
                </wp:positionH>
                <wp:positionV relativeFrom="paragraph">
                  <wp:posOffset>322516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F656796" w14:textId="77777777" w:rsidR="00BC74B0" w:rsidRPr="00864DB2" w:rsidRDefault="00864DB2" w:rsidP="00F774B3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</w:pPr>
                            <w:r w:rsidRPr="00864DB2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 xml:space="preserve"> </w:t>
                            </w:r>
                            <w:r w:rsidR="00F774B3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 xml:space="preserve">د.قهرمان سليمان أحمد                  </w:t>
                            </w:r>
                          </w:p>
                          <w:p w14:paraId="0043C375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37985C" id="Rectangle 8" o:spid="_x0000_s1026" style="position:absolute;margin-left:106.5pt;margin-top:253.95pt;width:526.5pt;height:57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" filled="f" stroked="f">
                <v:textbox>
                  <w:txbxContent>
                    <w:p w14:paraId="4F656796" w14:textId="77777777" w:rsidR="00BC74B0" w:rsidRPr="00864DB2" w:rsidRDefault="00864DB2" w:rsidP="00F774B3">
                      <w:pPr>
                        <w:rPr>
                          <w:rFonts w:ascii="Georgia" w:hAnsi="Georgia"/>
                          <w:b/>
                          <w:bCs/>
                          <w:sz w:val="56"/>
                          <w:szCs w:val="56"/>
                          <w:rtl/>
                        </w:rPr>
                      </w:pPr>
                      <w:r w:rsidRPr="00864DB2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</w:rPr>
                        <w:t xml:space="preserve"> </w:t>
                      </w:r>
                      <w:r w:rsidR="00F774B3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</w:rPr>
                        <w:t xml:space="preserve">د.قهرمان سليمان أحمد                  </w:t>
                      </w:r>
                    </w:p>
                    <w:p w14:paraId="0043C375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367DA4" wp14:editId="7F7E9B38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9D3479A" w14:textId="77777777" w:rsidR="00BC74B0" w:rsidRDefault="0046379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AAB040" wp14:editId="2D38478A">
                                  <wp:extent cx="1680210" cy="1027430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2367DA4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90.2pt;margin-top:416.05pt;width:147.4pt;height:88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" filled="f" stroked="f">
                <v:textbox>
                  <w:txbxContent>
                    <w:p w14:paraId="29D3479A" w14:textId="77777777" w:rsidR="00BC74B0" w:rsidRDefault="00463790">
                      <w:r>
                        <w:rPr>
                          <w:noProof/>
                        </w:rPr>
                        <w:drawing>
                          <wp:inline distT="0" distB="0" distL="0" distR="0" wp14:anchorId="16AAB040" wp14:editId="2D38478A">
                            <wp:extent cx="1680210" cy="1027430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715BEB7" wp14:editId="58423757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574E28F" w14:textId="77777777" w:rsidR="00BC74B0" w:rsidRDefault="00463790" w:rsidP="00F774B3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ب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ب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رچاوگرتنی ئ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و ماندوبوون و 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خۆبووردوویی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‌ی كه‌ له‌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ی ژمارە (</w:t>
                            </w:r>
                            <w:r w:rsidR="00F774B3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963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 لە 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گی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F774B3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يسان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2</w:t>
                            </w:r>
                            <w:r w:rsidR="005B78BA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يشانتان دا ؛ئێمە پێزانیینێکی زۆرمان بۆ تێبینیە بەنرخەکانتان سەبارەت بە توێژینەوەی ئا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كراوه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14:paraId="40244D8F" w14:textId="77777777" w:rsidR="00BC74B0" w:rsidRDefault="00463790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14:paraId="4BC036F9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2809C800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1A4A5DCD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15BEB7" id="Rectangle 10" o:spid="_x0000_s1028" style="position:absolute;margin-left:47.8pt;margin-top:299.9pt;width:659.85pt;height:15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" filled="f" stroked="f">
                <v:textbox>
                  <w:txbxContent>
                    <w:p w14:paraId="1574E28F" w14:textId="77777777" w:rsidR="00BC74B0" w:rsidRDefault="00463790" w:rsidP="00F774B3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ب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ب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رچاوگرتنی ئ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و ماندوبوون و 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خۆبووردوویی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‌ی كه‌ له‌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ی ژمارە (</w:t>
                      </w:r>
                      <w:r w:rsidR="00F774B3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963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) لە 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نگی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F774B3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>نيسان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202</w:t>
                      </w:r>
                      <w:r w:rsidR="005B78BA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يشانتان دا ؛ئێمە پێزانیینێکی زۆرمان بۆ تێبینیە بەنرخەکانتان سەبارەت بە توێژینەوەی ئا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ژه‌ی پێكراوه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14:paraId="40244D8F" w14:textId="77777777" w:rsidR="00BC74B0" w:rsidRDefault="00463790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14:paraId="4BC036F9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2809C800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1A4A5DCD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51DBAB" wp14:editId="026531E0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5C4C4446" w14:textId="77777777"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14:paraId="74E40B44" w14:textId="77777777" w:rsidR="00BC74B0" w:rsidRDefault="00463790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‌ر</w:t>
                            </w:r>
                          </w:p>
                          <w:p w14:paraId="6B9127BC" w14:textId="77777777" w:rsidR="00BC74B0" w:rsidRDefault="00463790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14:paraId="3AAE5733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4D541BC3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2EB9F8AF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51DBAB" id="Rectangle 11" o:spid="_x0000_s1029" style="position:absolute;margin-left:51.6pt;margin-top:463.5pt;width:241pt;height:60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" filled="f" stroked="f" strokeweight="2pt">
                <v:textbox>
                  <w:txbxContent>
                    <w:p w14:paraId="5C4C4446" w14:textId="77777777"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14:paraId="74E40B44" w14:textId="77777777" w:rsidR="00BC74B0" w:rsidRDefault="00463790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‌ر</w:t>
                      </w:r>
                    </w:p>
                    <w:p w14:paraId="6B9127BC" w14:textId="77777777" w:rsidR="00BC74B0" w:rsidRDefault="00463790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14:paraId="3AAE5733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4D541BC3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2EB9F8AF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371080" wp14:editId="7E80EC32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46A730ED" w14:textId="77777777"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zancojournals.su.edu.krd</w:t>
                            </w:r>
                          </w:p>
                          <w:p w14:paraId="170CC240" w14:textId="77777777" w:rsidR="00BC74B0" w:rsidRDefault="0046379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14:paraId="5F84D608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0613E75F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371080" id="Rectangle 12" o:spid="_x0000_s1030" style="position:absolute;margin-left:471.9pt;margin-top:490.25pt;width:241pt;height:60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" filled="f" stroked="f" strokeweight="2pt">
                <v:textbox>
                  <w:txbxContent>
                    <w:p w14:paraId="46A730ED" w14:textId="77777777"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zancojournals.su.edu.krd</w:t>
                      </w:r>
                    </w:p>
                    <w:p w14:paraId="170CC240" w14:textId="77777777" w:rsidR="00BC74B0" w:rsidRDefault="0046379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14:paraId="5F84D608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0613E75F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F22816" wp14:editId="0EF89974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44A0C212" w14:textId="77777777" w:rsidR="00BC74B0" w:rsidRDefault="00463790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sz w:val="48"/>
                                <w:szCs w:val="48"/>
                                <w:rtl/>
                                <w:lang w:bidi="ar-IQ"/>
                              </w:rPr>
                              <w:t xml:space="preserve"> ريزدار</w:t>
                            </w:r>
                          </w:p>
                          <w:p w14:paraId="664216C9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10710C97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5BFCC216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F22816" id="Rectangle 7" o:spid="_x0000_s1031" style="position:absolute;margin-left:237.85pt;margin-top:225.25pt;width:268.55pt;height:46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" fillcolor="window" stroked="f" strokeweight="2pt">
                <v:textbox>
                  <w:txbxContent>
                    <w:p w14:paraId="44A0C212" w14:textId="77777777" w:rsidR="00BC74B0" w:rsidRDefault="00463790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  <w:r>
                        <w:rPr>
                          <w:rFonts w:ascii="UniQAIDAR_Soz 007" w:hAnsi="UniQAIDAR_Soz 007" w:cs="UniQAIDAR_Soz 007" w:hint="cs"/>
                          <w:sz w:val="48"/>
                          <w:szCs w:val="48"/>
                          <w:rtl/>
                          <w:lang w:bidi="ar-IQ"/>
                        </w:rPr>
                        <w:t xml:space="preserve"> ريزدار</w:t>
                      </w:r>
                    </w:p>
                    <w:p w14:paraId="664216C9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10710C97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5BFCC216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23B93A" wp14:editId="5F85C7DA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4C8B2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بڕوانامەی هەڵسەنگاندنى </w:t>
                            </w:r>
                          </w:p>
                          <w:p w14:paraId="6B945550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ینەو</w:t>
                            </w: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14:paraId="3499D99F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23B93A" id="Rectangle 5" o:spid="_x0000_s1032" style="position:absolute;margin-left:47.8pt;margin-top:134.5pt;width:656.75pt;height:11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" filled="f" stroked="f" strokeweight="2pt">
                <v:textbox>
                  <w:txbxContent>
                    <w:p w14:paraId="6D04C8B2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بڕوانامەی هەڵسەنگاندنى </w:t>
                      </w:r>
                    </w:p>
                    <w:p w14:paraId="6B945550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ینەو</w:t>
                      </w: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14:paraId="3499D99F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A50D1AF" wp14:editId="7988F818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6A2A28A" wp14:editId="7842384F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1F772709" wp14:editId="39215352">
            <wp:extent cx="9596120" cy="7331075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74B0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C6353" w14:textId="77777777" w:rsidR="0001714D" w:rsidRDefault="0001714D">
      <w:pPr>
        <w:spacing w:line="240" w:lineRule="auto"/>
      </w:pPr>
      <w:r>
        <w:separator/>
      </w:r>
    </w:p>
  </w:endnote>
  <w:endnote w:type="continuationSeparator" w:id="0">
    <w:p w14:paraId="429D70E0" w14:textId="77777777" w:rsidR="0001714D" w:rsidRDefault="000171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Blawkrawe 007">
    <w:altName w:val="Tahoma"/>
    <w:charset w:val="00"/>
    <w:family w:val="swiss"/>
    <w:pitch w:val="default"/>
    <w:sig w:usb0="00000000" w:usb1="00000000" w:usb2="00000008" w:usb3="00000000" w:csb0="00000051" w:csb1="00000000"/>
  </w:font>
  <w:font w:name="UniQAIDAR_Soz 007">
    <w:altName w:val="Arial"/>
    <w:charset w:val="00"/>
    <w:family w:val="swiss"/>
    <w:pitch w:val="default"/>
    <w:sig w:usb0="00000000" w:usb1="00000000" w:usb2="00000008" w:usb3="00000000" w:csb0="00000051" w:csb1="00000000"/>
  </w:font>
  <w:font w:name="Unikurd Peshiw">
    <w:altName w:val="Tahoma"/>
    <w:charset w:val="00"/>
    <w:family w:val="swiss"/>
    <w:pitch w:val="default"/>
    <w:sig w:usb0="00000000" w:usb1="00000000" w:usb2="00000008" w:usb3="00000000" w:csb0="0000005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0BBB8" w14:textId="77777777" w:rsidR="0001714D" w:rsidRDefault="0001714D">
      <w:pPr>
        <w:spacing w:after="0"/>
      </w:pPr>
      <w:r>
        <w:separator/>
      </w:r>
    </w:p>
  </w:footnote>
  <w:footnote w:type="continuationSeparator" w:id="0">
    <w:p w14:paraId="10210274" w14:textId="77777777" w:rsidR="0001714D" w:rsidRDefault="0001714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1714D"/>
    <w:rsid w:val="00021519"/>
    <w:rsid w:val="00021F71"/>
    <w:rsid w:val="00025E8C"/>
    <w:rsid w:val="00032470"/>
    <w:rsid w:val="000564C1"/>
    <w:rsid w:val="00076B0E"/>
    <w:rsid w:val="000770BF"/>
    <w:rsid w:val="00085F90"/>
    <w:rsid w:val="000A3439"/>
    <w:rsid w:val="000A5704"/>
    <w:rsid w:val="000A5BF6"/>
    <w:rsid w:val="000B2FB1"/>
    <w:rsid w:val="000C1F9D"/>
    <w:rsid w:val="000C40F2"/>
    <w:rsid w:val="000D5724"/>
    <w:rsid w:val="000E5524"/>
    <w:rsid w:val="000F01F1"/>
    <w:rsid w:val="001106B0"/>
    <w:rsid w:val="00112A10"/>
    <w:rsid w:val="00115877"/>
    <w:rsid w:val="00115C9E"/>
    <w:rsid w:val="00116C17"/>
    <w:rsid w:val="00134C85"/>
    <w:rsid w:val="00135CBE"/>
    <w:rsid w:val="00137DB9"/>
    <w:rsid w:val="00153CC0"/>
    <w:rsid w:val="001C2B7D"/>
    <w:rsid w:val="001C7F00"/>
    <w:rsid w:val="001E206C"/>
    <w:rsid w:val="001E4992"/>
    <w:rsid w:val="001E63DF"/>
    <w:rsid w:val="001E6918"/>
    <w:rsid w:val="001F6DA4"/>
    <w:rsid w:val="002037B5"/>
    <w:rsid w:val="00203FB4"/>
    <w:rsid w:val="0025781B"/>
    <w:rsid w:val="0026014C"/>
    <w:rsid w:val="00262381"/>
    <w:rsid w:val="002978CB"/>
    <w:rsid w:val="002A70E0"/>
    <w:rsid w:val="002B34E1"/>
    <w:rsid w:val="002C4E00"/>
    <w:rsid w:val="002C4F69"/>
    <w:rsid w:val="002D0CC1"/>
    <w:rsid w:val="002D7C7C"/>
    <w:rsid w:val="002E2121"/>
    <w:rsid w:val="002E457E"/>
    <w:rsid w:val="002E53C8"/>
    <w:rsid w:val="002F72B5"/>
    <w:rsid w:val="00312D6F"/>
    <w:rsid w:val="00312F23"/>
    <w:rsid w:val="00341ACB"/>
    <w:rsid w:val="00341C0D"/>
    <w:rsid w:val="00354742"/>
    <w:rsid w:val="00371FDF"/>
    <w:rsid w:val="00374A07"/>
    <w:rsid w:val="00384541"/>
    <w:rsid w:val="00384D13"/>
    <w:rsid w:val="003A441D"/>
    <w:rsid w:val="003A7D08"/>
    <w:rsid w:val="003C28CB"/>
    <w:rsid w:val="003C79E7"/>
    <w:rsid w:val="003F02CC"/>
    <w:rsid w:val="003F126F"/>
    <w:rsid w:val="0041797C"/>
    <w:rsid w:val="00422722"/>
    <w:rsid w:val="00434F23"/>
    <w:rsid w:val="00463790"/>
    <w:rsid w:val="004730AC"/>
    <w:rsid w:val="0047403C"/>
    <w:rsid w:val="0048527A"/>
    <w:rsid w:val="00490EDD"/>
    <w:rsid w:val="00495E8C"/>
    <w:rsid w:val="004970D4"/>
    <w:rsid w:val="004A13E3"/>
    <w:rsid w:val="004C1AB0"/>
    <w:rsid w:val="004C4622"/>
    <w:rsid w:val="004C6B89"/>
    <w:rsid w:val="004D1747"/>
    <w:rsid w:val="004E4D28"/>
    <w:rsid w:val="005122AD"/>
    <w:rsid w:val="00566E69"/>
    <w:rsid w:val="00571311"/>
    <w:rsid w:val="00575BAB"/>
    <w:rsid w:val="005828CC"/>
    <w:rsid w:val="00583989"/>
    <w:rsid w:val="00586A51"/>
    <w:rsid w:val="00592262"/>
    <w:rsid w:val="005A554E"/>
    <w:rsid w:val="005B0C2D"/>
    <w:rsid w:val="005B78BA"/>
    <w:rsid w:val="005C5CFB"/>
    <w:rsid w:val="005C6EE2"/>
    <w:rsid w:val="005C7F0F"/>
    <w:rsid w:val="005D56F6"/>
    <w:rsid w:val="005D775F"/>
    <w:rsid w:val="005F6720"/>
    <w:rsid w:val="00617785"/>
    <w:rsid w:val="00623A4D"/>
    <w:rsid w:val="00631DA6"/>
    <w:rsid w:val="00632428"/>
    <w:rsid w:val="006456B6"/>
    <w:rsid w:val="00687F57"/>
    <w:rsid w:val="006A095A"/>
    <w:rsid w:val="006A3B73"/>
    <w:rsid w:val="006B3571"/>
    <w:rsid w:val="006D555B"/>
    <w:rsid w:val="006D6E55"/>
    <w:rsid w:val="006E393B"/>
    <w:rsid w:val="006E62D7"/>
    <w:rsid w:val="006F1AC2"/>
    <w:rsid w:val="006F5D0F"/>
    <w:rsid w:val="00701E20"/>
    <w:rsid w:val="00707A2E"/>
    <w:rsid w:val="00716EBC"/>
    <w:rsid w:val="00724B49"/>
    <w:rsid w:val="00732169"/>
    <w:rsid w:val="00753611"/>
    <w:rsid w:val="00753F1E"/>
    <w:rsid w:val="0075462D"/>
    <w:rsid w:val="00761073"/>
    <w:rsid w:val="007872FA"/>
    <w:rsid w:val="00787787"/>
    <w:rsid w:val="007922D1"/>
    <w:rsid w:val="007940BE"/>
    <w:rsid w:val="007A0F35"/>
    <w:rsid w:val="007B0334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64DB2"/>
    <w:rsid w:val="008B13F3"/>
    <w:rsid w:val="008C21E2"/>
    <w:rsid w:val="008C37EC"/>
    <w:rsid w:val="008D4C24"/>
    <w:rsid w:val="008E11C5"/>
    <w:rsid w:val="008E3880"/>
    <w:rsid w:val="008E4875"/>
    <w:rsid w:val="008F019C"/>
    <w:rsid w:val="008F0C6F"/>
    <w:rsid w:val="008F0E4D"/>
    <w:rsid w:val="008F7E44"/>
    <w:rsid w:val="00916F87"/>
    <w:rsid w:val="00922FDF"/>
    <w:rsid w:val="009245D1"/>
    <w:rsid w:val="0093447D"/>
    <w:rsid w:val="00936B93"/>
    <w:rsid w:val="00946FDA"/>
    <w:rsid w:val="009557A8"/>
    <w:rsid w:val="00961569"/>
    <w:rsid w:val="009A09BA"/>
    <w:rsid w:val="009B1895"/>
    <w:rsid w:val="009B21BB"/>
    <w:rsid w:val="009D283B"/>
    <w:rsid w:val="009F6B50"/>
    <w:rsid w:val="00A01F25"/>
    <w:rsid w:val="00A07084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D521E"/>
    <w:rsid w:val="00AD70C0"/>
    <w:rsid w:val="00B0216F"/>
    <w:rsid w:val="00B06F71"/>
    <w:rsid w:val="00B07CDD"/>
    <w:rsid w:val="00B16B27"/>
    <w:rsid w:val="00B16C5C"/>
    <w:rsid w:val="00B349ED"/>
    <w:rsid w:val="00B71099"/>
    <w:rsid w:val="00B7732F"/>
    <w:rsid w:val="00B934ED"/>
    <w:rsid w:val="00BA4217"/>
    <w:rsid w:val="00BB6C4D"/>
    <w:rsid w:val="00BB7799"/>
    <w:rsid w:val="00BC74B0"/>
    <w:rsid w:val="00BD71FC"/>
    <w:rsid w:val="00C24336"/>
    <w:rsid w:val="00C2610E"/>
    <w:rsid w:val="00C3235F"/>
    <w:rsid w:val="00C65508"/>
    <w:rsid w:val="00C852D9"/>
    <w:rsid w:val="00CB1FBA"/>
    <w:rsid w:val="00CB572B"/>
    <w:rsid w:val="00CE1B72"/>
    <w:rsid w:val="00CE2ECB"/>
    <w:rsid w:val="00CF5F5F"/>
    <w:rsid w:val="00D30991"/>
    <w:rsid w:val="00D36092"/>
    <w:rsid w:val="00D41F2C"/>
    <w:rsid w:val="00D46B8C"/>
    <w:rsid w:val="00D74921"/>
    <w:rsid w:val="00D777B2"/>
    <w:rsid w:val="00D85F45"/>
    <w:rsid w:val="00DB36A0"/>
    <w:rsid w:val="00DC2D3A"/>
    <w:rsid w:val="00DD10C4"/>
    <w:rsid w:val="00E0236E"/>
    <w:rsid w:val="00E31395"/>
    <w:rsid w:val="00E40C00"/>
    <w:rsid w:val="00E4374E"/>
    <w:rsid w:val="00E4730A"/>
    <w:rsid w:val="00E51DBA"/>
    <w:rsid w:val="00E607FB"/>
    <w:rsid w:val="00E621A5"/>
    <w:rsid w:val="00E7628C"/>
    <w:rsid w:val="00E776A4"/>
    <w:rsid w:val="00E82840"/>
    <w:rsid w:val="00E93BFB"/>
    <w:rsid w:val="00E95104"/>
    <w:rsid w:val="00EA2C6F"/>
    <w:rsid w:val="00EB3BD7"/>
    <w:rsid w:val="00EB3DD0"/>
    <w:rsid w:val="00EC4D7D"/>
    <w:rsid w:val="00EC6EAF"/>
    <w:rsid w:val="00ED0CEA"/>
    <w:rsid w:val="00ED163F"/>
    <w:rsid w:val="00EF0A51"/>
    <w:rsid w:val="00F15E4E"/>
    <w:rsid w:val="00F30A10"/>
    <w:rsid w:val="00F56716"/>
    <w:rsid w:val="00F774B3"/>
    <w:rsid w:val="00F77F76"/>
    <w:rsid w:val="00F8769A"/>
    <w:rsid w:val="00F91D4F"/>
    <w:rsid w:val="00F95808"/>
    <w:rsid w:val="00FA7305"/>
    <w:rsid w:val="00FB0BCD"/>
    <w:rsid w:val="00FB29B9"/>
    <w:rsid w:val="00FC34FC"/>
    <w:rsid w:val="00FD6E58"/>
    <w:rsid w:val="075D7E9A"/>
    <w:rsid w:val="102769F2"/>
    <w:rsid w:val="1074668E"/>
    <w:rsid w:val="13381D8B"/>
    <w:rsid w:val="283A19D5"/>
    <w:rsid w:val="356674DA"/>
    <w:rsid w:val="4D78042D"/>
    <w:rsid w:val="5A5679E1"/>
    <w:rsid w:val="63783FEC"/>
    <w:rsid w:val="64B55F33"/>
    <w:rsid w:val="7CDF2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624B637"/>
  <w15:docId w15:val="{C78A8699-C91D-486D-A99A-D3CCE93B8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00E1A3F-0DEE-4FDA-BE0E-0C0C6027A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</Words>
  <Characters>10</Characters>
  <Application>Microsoft Office Word</Application>
  <DocSecurity>0</DocSecurity>
  <Lines>1</Lines>
  <Paragraphs>1</Paragraphs>
  <ScaleCrop>false</ScaleCrop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Saint-Etienne France</cp:lastModifiedBy>
  <cp:revision>2</cp:revision>
  <cp:lastPrinted>2018-07-15T05:41:00Z</cp:lastPrinted>
  <dcterms:created xsi:type="dcterms:W3CDTF">2023-05-19T18:43:00Z</dcterms:created>
  <dcterms:modified xsi:type="dcterms:W3CDTF">2023-05-19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73</vt:lpwstr>
  </property>
  <property fmtid="{D5CDD505-2E9C-101B-9397-08002B2CF9AE}" pid="3" name="ICV">
    <vt:lpwstr>72870EF6E7174D889E434FF8AEE63911</vt:lpwstr>
  </property>
</Properties>
</file>